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601d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107d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3f270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